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17c4ec48890d418a88e6fe7d4d2198a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c7f7eb9760c64f00a1554d754535bee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c8b4db46eff2478580ee3f205bced5b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289de81fb66141e791b64f0c1500590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cc157a3b27b74efba4ffa020b1065e3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e8f8945b469e470cbbb7400bc0170a6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dccc3590c1444955a71072fd0c72bdb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79a7bc094ae6454687daea20e01920a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ea69484825da40f78cbc66f968b4bac5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e617034484014dbb9d457f4ba76dcee6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c262d8418a864708939f40e8d0ab1a8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64ed2af9519f4767b48f20c742525f2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ea856e001a514cb085a85677af2b0485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2cd3f831a1b74ec19a5f848714362900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f0d16ee833a5458fb81d6601d0612e27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972e24f97a094b878146ffdf859e2b5a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cc85e9e16fe743a6b1fcbde861a19e4d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7417fefff5004ad5a1a2cbfff44fb594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e9a60ceabc2c471db3609af2b8484012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1605ce23509e4f64aca1c08b04bf88f6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f9cd0b7900c34be28751c4ed558f86cc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013f794eb45a411b9275f9da9afc1b8c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b050cfd62b804cf1b2a181577b2da7e8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9e4683c550464f9d921ab0dfcc2dbe8b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84051a406a114317b579d404770f1535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a12ee4426ac94f5c8c45816faac876dc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d34deef310aa4379a29bbc834a7a13d2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2f5cb4e1611940eb9f44ea75351c57a8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1B" w:rsidRDefault="00D1297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352340a22d7375a417866fb84ae45c3b35c2da.mobile/6724ca3a92a342b583be9456a43ba0ae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00E1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2979" w:rsidRDefault="00D12979">
      <w:pPr>
        <w:spacing w:after="0"/>
      </w:pPr>
      <w:r>
        <w:separator/>
      </w:r>
    </w:p>
  </w:endnote>
  <w:endnote w:type="continuationSeparator" w:id="0">
    <w:p w:rsidR="00D12979" w:rsidRDefault="00D129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2979" w:rsidRDefault="00D12979">
      <w:r>
        <w:separator/>
      </w:r>
    </w:p>
  </w:footnote>
  <w:footnote w:type="continuationSeparator" w:id="0">
    <w:p w:rsidR="00D12979" w:rsidRDefault="00D12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4B604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0DA24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0E1B"/>
    <w:rsid w:val="00784D58"/>
    <w:rsid w:val="008D6863"/>
    <w:rsid w:val="00B2546D"/>
    <w:rsid w:val="00B86B75"/>
    <w:rsid w:val="00BC48D5"/>
    <w:rsid w:val="00C36279"/>
    <w:rsid w:val="00D129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1FBF6C-0FAE-4CE3-A9A0-AD90ACA40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8" Type="http://schemas.openxmlformats.org/officeDocument/2006/relationships/image" Target="media/image2.jp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V车型介绍 - 百度文库</dc:title>
  <dc:creator/>
  <cp:keywords/>
  <dc:description>百度文库</dc:description>
  <cp:lastModifiedBy>Dongqing DQ6 Yang</cp:lastModifiedBy>
  <cp:revision>2</cp:revision>
  <dcterms:created xsi:type="dcterms:W3CDTF">2020-07-10T08:17:00Z</dcterms:created>
  <dcterms:modified xsi:type="dcterms:W3CDTF">2020-07-13T08:2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